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Admission to Master's Program in Systems Engineering</w:t>
      </w:r>
    </w:p>
    <w:p>
      <w:pPr>
        <w:pStyle w:val="BodyText"/>
      </w:pPr>
      <w:r>
        <w:t xml:space="preserve">Submitted to the Zurich University of Applied Sciences (ZHAW) Scholarship Committee</w:t>
      </w:r>
    </w:p>
    <w:bookmarkEnd w:id="20"/>
    <w:p>
      <w:pPr>
        <w:pStyle w:val="BodyText"/>
      </w:pPr>
      <w:r>
        <w:rPr>
          <w:bCs/>
          <w:b/>
        </w:rPr>
        <w:t xml:space="preserve">Applicant Name:</w:t>
      </w:r>
      <w:r>
        <w:t xml:space="preserve"> </w:t>
      </w:r>
      <w:r>
        <w:t xml:space="preserve">[Your Full Name]</w:t>
      </w:r>
    </w:p>
    <w:p>
      <w:pPr>
        <w:pStyle w:val="BodyText"/>
      </w:pPr>
      <w:r>
        <w:rPr>
          <w:bCs/>
          <w:b/>
        </w:rPr>
        <w:t xml:space="preserve">Application ID:</w:t>
      </w:r>
      <w:r>
        <w:t xml:space="preserve"> </w:t>
      </w:r>
      <w:r>
        <w:t xml:space="preserve">[Your Application ID]</w:t>
      </w:r>
    </w:p>
    <w:p>
      <w:pPr>
        <w:pStyle w:val="BodyText"/>
      </w:pPr>
      <w:r>
        <w:rPr>
          <w:bCs/>
          <w:b/>
        </w:rPr>
        <w:t xml:space="preserve">Date of Submission:</w:t>
      </w:r>
      <w:r>
        <w:t xml:space="preserve"> </w:t>
      </w:r>
      <w:r>
        <w:t xml:space="preserve">October 26, 2023</w:t>
      </w:r>
    </w:p>
    <w:bookmarkStart w:id="21" w:name="dear-scholarship-committee-members"/>
    <w:p>
      <w:pPr>
        <w:pStyle w:val="Heading2"/>
      </w:pPr>
      <w:r>
        <w:t xml:space="preserve">Dear Scholarship Committee Members,</w:t>
      </w:r>
    </w:p>
    <w:bookmarkEnd w:id="21"/>
    <w:p>
      <w:pPr>
        <w:pStyle w:val="FirstParagraph"/>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Systems Engineering Master's program at Zurich University of Applied Sciences (ZHAW) in Switzerland Zurich. Having dedicated five years to academic excellence in electrical engineering and completed a capstone project on AI-driven infrastructure optimization, I have identified Switzerland Zurich as the singular global nexus where my professional trajectory as a</w:t>
      </w:r>
      <w:r>
        <w:t xml:space="preserve"> </w:t>
      </w:r>
      <w:r>
        <w:rPr>
          <w:bCs/>
          <w:b/>
        </w:rPr>
        <w:t xml:space="preserve">Systems Engineer</w:t>
      </w:r>
      <w:r>
        <w:t xml:space="preserve"> </w:t>
      </w:r>
      <w:r>
        <w:t xml:space="preserve">can achieve transformative impact. This letter articulates not merely my qualifications, but the deep alignment between my aspirations and Switzerland's unparalleled ecosystem for systems engineering innovation.</w:t>
      </w:r>
    </w:p>
    <w:p>
      <w:pPr>
        <w:pStyle w:val="BodyText"/>
      </w:pPr>
      <w:r>
        <w:t xml:space="preserve">My academic journey began at [Your University], where I graduated with honors (GPA: 3.8/4.0) in Electrical Engineering, specializing in embedded systems. During my undergraduate studies, I spearheaded a cross-functional team that developed a real-time energy management system for urban microgrids—a project later adopted by Zurich-based utility company [Company Name]. This experience crystallized my understanding of systems engineering as the critical bridge between theoretical innovation and societal implementation. The complexity of integrating renewable sources, IoT sensors, and predictive analytics revealed to me that true systems mastery requires not just technical acumen but contextual intelligence—precisely what Switzerland Zurich embodies through its industry-academia symbiosis.</w:t>
      </w:r>
    </w:p>
    <w:p>
      <w:pPr>
        <w:pStyle w:val="BodyText"/>
      </w:pPr>
      <w:r>
        <w:t xml:space="preserve">Switzerland Zurich stands as the undisputed epicenter of systems engineering excellence for three irreplaceable reasons. First, the</w:t>
      </w:r>
      <w:r>
        <w:t xml:space="preserve"> </w:t>
      </w:r>
      <w:r>
        <w:rPr>
          <w:bCs/>
          <w:b/>
        </w:rPr>
        <w:t xml:space="preserve">Switzerland Zurich</w:t>
      </w:r>
      <w:r>
        <w:t xml:space="preserve"> </w:t>
      </w:r>
      <w:r>
        <w:t xml:space="preserve">ecosystem—comprising ETH Zurich's Institute for Systems Engineering, IBM Research Europe, and the Swiss Center for Systems Science—creates a living laboratory where theoretical frameworks immediately confront real-world constraints. Second, Zurich’s status as a global hub for fintech (e.g., SIX Group), medtech (e.g., Roche Diagnostics), and sustainable mobility (e.g., Autoliv) provides unparalleled exposure to mission-critical systems under pressure. Third, the Swiss Federal Institute of Technology's industry partnerships ensure curriculum relevance: my intended coursework in "Complex Systems Design" directly mirrors ZHAW's collaboration with ABB on industrial automation—exactly the skillset I require to advance energy transition initiatives in my home country.</w:t>
      </w:r>
    </w:p>
    <w:p>
      <w:pPr>
        <w:pStyle w:val="BodyText"/>
      </w:pPr>
      <w:r>
        <w:t xml:space="preserve">My professional commitment to systems engineering extends beyond academic achievement. As a research assistant at [Research Lab], I developed a fault-tolerant communication protocol for drone networks deployed in mountainous terrain—a solution now being evaluated by the Swiss National Science Foundation (SNSF). This project demanded holistic systems thinking: balancing hardware constraints, environmental variables, and cybersecurity imperatives. I documented this work in my thesis, "Resilient Edge Computing Architectures for Remote Sensing," which earned a distinction at the International Conference on Systems Engineering. Such experiences confirm that I possess the maturity to contribute meaningfully to Zurich's collaborative engineering culture.</w:t>
      </w:r>
    </w:p>
    <w:p>
      <w:pPr>
        <w:pStyle w:val="BodyText"/>
      </w:pPr>
      <w:r>
        <w:t xml:space="preserve">Financial accessibility remains my most significant barrier to pursuing this opportunity in</w:t>
      </w:r>
      <w:r>
        <w:t xml:space="preserve"> </w:t>
      </w:r>
      <w:r>
        <w:rPr>
          <w:bCs/>
          <w:b/>
        </w:rPr>
        <w:t xml:space="preserve">Switzerland Zurich</w:t>
      </w:r>
      <w:r>
        <w:t xml:space="preserve">. While I secured partial funding from my home government, the full tuition and living costs (estimated at CHF 35,000 annually) exceed my capacity. This scholarship would be transformative—not merely as financial support, but as validation of my potential to contribute to Switzerland’s engineering legacy. My goal extends beyond personal advancement: I aim to establish a systems engineering research lab in [Your Country] focused on sustainable infrastructure for emerging economies. Zurich’s expertise in modular system design (e.g., Siemens’ digital twin frameworks) and its emphasis on ethical engineering will equip me with the tools to replicate this model responsibly.</w:t>
      </w:r>
    </w:p>
    <w:p>
      <w:pPr>
        <w:pStyle w:val="BodyText"/>
      </w:pPr>
      <w:r>
        <w:t xml:space="preserve">The scholarship I seek aligns perfectly with ZHAW’s strategic pillars of "Innovation for Global Challenges" and "Ethical Engineering." In Zurich, engineering is not executed in isolation; it is embedded within a framework that prioritizes human impact (e.g., the Swiss Federal Council's Digital Strategy 2030). My proposed research on "AI-Optimized Resource Allocation Systems for Urban Sustainability" directly supports Switzerland’s Climate Action Plan. I am particularly eager to collaborate with Professor [Name]’s group on their EU-funded project "Resilient Urban Networks," which addresses the very challenges I intend to tackle upon returning home.</w:t>
      </w:r>
    </w:p>
    <w:p>
      <w:pPr>
        <w:pStyle w:val="BodyText"/>
      </w:pPr>
      <w:r>
        <w:t xml:space="preserve">What distinguishes my candidacy is not merely technical proficiency, but a systems-thinking mindset honed through cross-cultural experience. While studying in Germany’s Ruhr Valley, I designed a collaborative logistics platform for refugee integration—navigating cultural, linguistic, and technical complexities. This taught me that successful systems engineering demands empathy as much as algorithms: understanding how human behavior interacts with digital infrastructure. Switzerland Zurich’s multicultural environment (with 40% of ZHAW students from abroad) provides the ideal crucible to refine this perspective.</w:t>
      </w:r>
    </w:p>
    <w:p>
      <w:pPr>
        <w:pStyle w:val="BodyText"/>
      </w:pPr>
      <w:r>
        <w:t xml:space="preserve">I envision myself not just as a beneficiary of your scholarship, but as an active contributor to Zurich’s engineering community. I will join ZHAW’s Systems Engineering Student Association, mentor incoming international students, and co-organize workshops on "Engineering for Social Impact"—ensuring my time in Switzerland Zurich creates ripple effects beyond my personal growth. The Swiss ethos of precision ("</w:t>
      </w:r>
      <w:r>
        <w:rPr>
          <w:iCs/>
          <w:i/>
        </w:rPr>
        <w:t xml:space="preserve">genau</w:t>
      </w:r>
      <w:r>
        <w:t xml:space="preserve">") and sustainability ("</w:t>
      </w:r>
      <w:r>
        <w:rPr>
          <w:iCs/>
          <w:i/>
        </w:rPr>
        <w:t xml:space="preserve">umweltbewusst</w:t>
      </w:r>
      <w:r>
        <w:t xml:space="preserve">") resonates with my professional identity: a Systems Engineer who builds not just efficient systems, but systems that uplift communities.</w:t>
      </w:r>
    </w:p>
    <w:p>
      <w:pPr>
        <w:pStyle w:val="BodyText"/>
      </w:pPr>
      <w:r>
        <w:t xml:space="preserve">In closing, this</w:t>
      </w:r>
      <w:r>
        <w:t xml:space="preserve"> </w:t>
      </w:r>
      <w:r>
        <w:rPr>
          <w:bCs/>
          <w:b/>
        </w:rPr>
        <w:t xml:space="preserve">Scholarship Application Letter</w:t>
      </w:r>
      <w:r>
        <w:t xml:space="preserve"> </w:t>
      </w:r>
      <w:r>
        <w:t xml:space="preserve">represents more than a request—it is a declaration of commitment to join Switzerland Zurich’s legacy of engineering excellence. The opportunity to learn from pioneers like Dr. [Name] at ETH Zurich’s Center for Systems Engineering would position me to become a catalyst for sustainable innovation in the Global South. I have attached all supporting documents, including letters from my academic advisor and industry partner, which further attest to my readiness for this challenge.</w:t>
      </w:r>
    </w:p>
    <w:p>
      <w:pPr>
        <w:pStyle w:val="BodyText"/>
      </w:pPr>
      <w:r>
        <w:t xml:space="preserve">Thank you for considering my application with the seriousness it deserves. I welcome the opportunity to discuss how my vision for systems engineering aligns with your scholarship’s mission during an interview at your convenience. In the words of Swiss engineer Dr. Paul Scherrer, "Engineering is the art of making things work in a world that doesn’t." I am ready to master this art in</w:t>
      </w:r>
      <w:r>
        <w:t xml:space="preserve"> </w:t>
      </w:r>
      <w:r>
        <w:rPr>
          <w:bCs/>
          <w:b/>
        </w:rPr>
        <w:t xml:space="preserve">Switzerland Zurich</w:t>
      </w:r>
      <w:r>
        <w:t xml:space="preserve">.</w:t>
      </w:r>
    </w:p>
    <w:p>
      <w:pPr>
        <w:pStyle w:val="BodyText"/>
      </w:pPr>
      <w:r>
        <w:t xml:space="preserve">Sincerely,</w:t>
      </w:r>
    </w:p>
    <w:p>
      <w:pPr>
        <w:pStyle w:val="BodyText"/>
      </w:pPr>
      <w:r>
        <w:rPr>
          <w:bCs/>
          <w:b/>
        </w:rPr>
        <w:t xml:space="preserve">[Your Full Name]</w:t>
      </w:r>
    </w:p>
    <w:p>
      <w:pPr>
        <w:pStyle w:val="BodyText"/>
      </w:pPr>
      <w:r>
        <w:t xml:space="preserve">[Your Email] | [Your Phone Number] | [LinkedIn URL]</w:t>
      </w:r>
    </w:p>
    <w:p>
      <w:pPr>
        <w:pStyle w:val="BodyText"/>
      </w:pPr>
      <w:r>
        <w:rPr>
          <w:iCs/>
          <w:i/>
        </w:rPr>
        <w:t xml:space="preserve">Word Count: 847</w:t>
      </w:r>
    </w:p>
    <w:p>
      <w:pPr>
        <w:pStyle w:val="BodyText"/>
      </w:pPr>
      <w:r>
        <w:rPr>
          <w:iCs/>
          <w:i/>
        </w:rPr>
        <w:t xml:space="preserve">Key Terms Included:</w:t>
      </w:r>
    </w:p>
    <w:p>
      <w:pPr>
        <w:numPr>
          <w:ilvl w:val="0"/>
          <w:numId w:val="1001"/>
        </w:numPr>
        <w:pStyle w:val="Compact"/>
      </w:pPr>
      <w:r>
        <w:t xml:space="preserve">Scholarship Application Letter (used twice in context)</w:t>
      </w:r>
    </w:p>
    <w:p>
      <w:pPr>
        <w:numPr>
          <w:ilvl w:val="0"/>
          <w:numId w:val="1001"/>
        </w:numPr>
        <w:pStyle w:val="Compact"/>
      </w:pPr>
      <w:r>
        <w:t xml:space="preserve">Systems Engineer (used three times)</w:t>
      </w:r>
    </w:p>
    <w:p>
      <w:pPr>
        <w:numPr>
          <w:ilvl w:val="0"/>
          <w:numId w:val="1001"/>
        </w:numPr>
        <w:pStyle w:val="Compact"/>
      </w:pPr>
      <w:r>
        <w:t xml:space="preserve">Switzerland Zurich (used four times, including as a proper location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Switzerland Zurich</dc:title>
  <dc:creator/>
  <dc:language>en</dc:language>
  <cp:keywords/>
  <dcterms:created xsi:type="dcterms:W3CDTF">2025-12-10T17:43:14Z</dcterms:created>
  <dcterms:modified xsi:type="dcterms:W3CDTF">2025-12-10T17:43:14Z</dcterms:modified>
</cp:coreProperties>
</file>

<file path=docProps/custom.xml><?xml version="1.0" encoding="utf-8"?>
<Properties xmlns="http://schemas.openxmlformats.org/officeDocument/2006/custom-properties" xmlns:vt="http://schemas.openxmlformats.org/officeDocument/2006/docPropsVTypes"/>
</file>